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E2A41" w14:textId="77777777" w:rsidR="00044091" w:rsidRDefault="00044091" w:rsidP="00044091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</w:t>
      </w:r>
      <w:r w:rsidR="00716374">
        <w:rPr>
          <w:sz w:val="24"/>
          <w:szCs w:val="24"/>
        </w:rPr>
        <w:t xml:space="preserve"> (front and back)</w:t>
      </w:r>
    </w:p>
    <w:p w14:paraId="5387E5BD" w14:textId="77777777" w:rsidR="00044091" w:rsidRDefault="00044091">
      <w:pPr>
        <w:rPr>
          <w:sz w:val="24"/>
          <w:szCs w:val="24"/>
        </w:rPr>
      </w:pPr>
    </w:p>
    <w:p w14:paraId="1F85739B" w14:textId="77777777" w:rsidR="00CE7983" w:rsidRPr="00CE7983" w:rsidRDefault="00CE7983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CE7983" w:rsidRPr="00CE7983" w14:paraId="182C520E" w14:textId="77777777" w:rsidTr="008209F5">
        <w:trPr>
          <w:trHeight w:val="665"/>
        </w:trPr>
        <w:tc>
          <w:tcPr>
            <w:tcW w:w="9106" w:type="dxa"/>
          </w:tcPr>
          <w:p w14:paraId="5DB0C305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61367C1E" w14:textId="64FC89EE" w:rsidR="00CE7983" w:rsidRDefault="00BE06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Story name</w:t>
            </w:r>
            <w:r w:rsidR="00A3167B">
              <w:rPr>
                <w:sz w:val="24"/>
                <w:szCs w:val="24"/>
              </w:rPr>
              <w:t xml:space="preserve">            </w:t>
            </w:r>
            <w:r w:rsidR="00E04074">
              <w:rPr>
                <w:rFonts w:hint="eastAsia"/>
                <w:color w:val="2E74B5" w:themeColor="accent1" w:themeShade="BF"/>
                <w:sz w:val="24"/>
                <w:szCs w:val="24"/>
              </w:rPr>
              <w:t>Story</w:t>
            </w:r>
            <w:r w:rsidR="00E04074">
              <w:rPr>
                <w:color w:val="2E74B5" w:themeColor="accent1" w:themeShade="BF"/>
                <w:sz w:val="24"/>
                <w:szCs w:val="24"/>
              </w:rPr>
              <w:t xml:space="preserve"> 2.4</w:t>
            </w:r>
            <w:r w:rsidR="00A3167B">
              <w:rPr>
                <w:sz w:val="24"/>
                <w:szCs w:val="24"/>
              </w:rPr>
              <w:t xml:space="preserve">                                      </w:t>
            </w:r>
            <w:r w:rsidR="00E04074">
              <w:rPr>
                <w:sz w:val="24"/>
                <w:szCs w:val="24"/>
              </w:rPr>
              <w:t xml:space="preserve">    </w:t>
            </w:r>
            <w:r w:rsidR="00A3167B">
              <w:rPr>
                <w:sz w:val="24"/>
                <w:szCs w:val="24"/>
              </w:rPr>
              <w:t xml:space="preserve">       Story ID</w:t>
            </w:r>
          </w:p>
          <w:p w14:paraId="02447AEC" w14:textId="77777777" w:rsidR="004B0C6B" w:rsidRPr="00CE7983" w:rsidRDefault="004B0C6B">
            <w:pPr>
              <w:rPr>
                <w:sz w:val="24"/>
                <w:szCs w:val="24"/>
              </w:rPr>
            </w:pPr>
          </w:p>
        </w:tc>
      </w:tr>
      <w:tr w:rsidR="00CE7983" w:rsidRPr="00CE7983" w14:paraId="65E7BE2E" w14:textId="77777777" w:rsidTr="008209F5">
        <w:trPr>
          <w:trHeight w:val="1663"/>
        </w:trPr>
        <w:tc>
          <w:tcPr>
            <w:tcW w:w="9106" w:type="dxa"/>
          </w:tcPr>
          <w:p w14:paraId="77549DE7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043AAE51" w14:textId="51CBB93D" w:rsidR="00CE7983" w:rsidRPr="00CA3829" w:rsidRDefault="00044091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As </w:t>
            </w:r>
            <w:proofErr w:type="spellStart"/>
            <w:proofErr w:type="gramStart"/>
            <w:r w:rsidR="00CE7983" w:rsidRPr="00CE7983">
              <w:rPr>
                <w:sz w:val="24"/>
                <w:szCs w:val="24"/>
              </w:rPr>
              <w:t>a</w:t>
            </w:r>
            <w:proofErr w:type="spellEnd"/>
            <w:proofErr w:type="gramEnd"/>
            <w:r w:rsidR="00CE7983" w:rsidRPr="00CE7983">
              <w:rPr>
                <w:sz w:val="24"/>
                <w:szCs w:val="24"/>
              </w:rPr>
              <w:t xml:space="preserve">         </w:t>
            </w:r>
            <w:r w:rsidR="00E04074">
              <w:rPr>
                <w:color w:val="2E74B5" w:themeColor="accent1" w:themeShade="BF"/>
                <w:sz w:val="24"/>
                <w:szCs w:val="24"/>
              </w:rPr>
              <w:t>Airline staff</w:t>
            </w:r>
          </w:p>
          <w:p w14:paraId="5A3E1598" w14:textId="77777777" w:rsidR="00CE7983" w:rsidRDefault="00CE7983">
            <w:pPr>
              <w:rPr>
                <w:sz w:val="24"/>
                <w:szCs w:val="24"/>
              </w:rPr>
            </w:pPr>
          </w:p>
          <w:p w14:paraId="1ACF3C97" w14:textId="0613BC65" w:rsidR="008209F5" w:rsidRPr="007F34F5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I want</w:t>
            </w:r>
            <w:r w:rsidR="00CA3829">
              <w:rPr>
                <w:sz w:val="24"/>
                <w:szCs w:val="24"/>
              </w:rPr>
              <w:t xml:space="preserve">     </w:t>
            </w:r>
            <w:r w:rsidR="007F34F5" w:rsidRPr="007F34F5">
              <w:rPr>
                <w:color w:val="2E74B5" w:themeColor="accent1" w:themeShade="BF"/>
                <w:sz w:val="24"/>
                <w:szCs w:val="24"/>
              </w:rPr>
              <w:t>to</w:t>
            </w:r>
            <w:r w:rsidR="007F34F5">
              <w:rPr>
                <w:color w:val="2E74B5" w:themeColor="accent1" w:themeShade="BF"/>
                <w:sz w:val="24"/>
                <w:szCs w:val="24"/>
              </w:rPr>
              <w:t xml:space="preserve"> </w:t>
            </w:r>
            <w:r w:rsidR="00E04074">
              <w:rPr>
                <w:color w:val="2E74B5" w:themeColor="accent1" w:themeShade="BF"/>
                <w:sz w:val="24"/>
                <w:szCs w:val="24"/>
              </w:rPr>
              <w:t xml:space="preserve">view </w:t>
            </w:r>
            <w:r w:rsidR="00E04074" w:rsidRPr="00E04074">
              <w:rPr>
                <w:color w:val="2E74B5" w:themeColor="accent1" w:themeShade="BF"/>
                <w:sz w:val="24"/>
                <w:szCs w:val="24"/>
              </w:rPr>
              <w:t>the list of passengers and their check-in status</w:t>
            </w:r>
          </w:p>
          <w:p w14:paraId="1B543490" w14:textId="77777777" w:rsidR="00CE7983" w:rsidRPr="00CE7983" w:rsidRDefault="00CE7983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08714BA3" w14:textId="77777777" w:rsidR="00CE7983" w:rsidRDefault="00CE7983">
            <w:pPr>
              <w:rPr>
                <w:sz w:val="24"/>
                <w:szCs w:val="24"/>
              </w:rPr>
            </w:pPr>
          </w:p>
          <w:p w14:paraId="7D6F5F16" w14:textId="5CBAD617" w:rsidR="00CE7983" w:rsidRPr="007F34F5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So that  </w:t>
            </w:r>
            <w:r w:rsidR="00CE7983">
              <w:rPr>
                <w:sz w:val="24"/>
                <w:szCs w:val="24"/>
              </w:rPr>
              <w:t xml:space="preserve"> </w:t>
            </w:r>
            <w:r w:rsidR="007F34F5">
              <w:rPr>
                <w:color w:val="2E74B5" w:themeColor="accent1" w:themeShade="BF"/>
                <w:sz w:val="24"/>
                <w:szCs w:val="24"/>
              </w:rPr>
              <w:t xml:space="preserve">I can </w:t>
            </w:r>
            <w:r w:rsidR="00E04074">
              <w:rPr>
                <w:color w:val="2E74B5" w:themeColor="accent1" w:themeShade="BF"/>
                <w:sz w:val="24"/>
                <w:szCs w:val="24"/>
              </w:rPr>
              <w:t>provide info to other departments</w:t>
            </w:r>
          </w:p>
          <w:p w14:paraId="349FDC02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73C80CDE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5CA2A02D" w14:textId="77777777" w:rsidR="008209F5" w:rsidRPr="00CE7983" w:rsidRDefault="008209F5" w:rsidP="008209F5">
            <w:pPr>
              <w:rPr>
                <w:sz w:val="24"/>
                <w:szCs w:val="24"/>
              </w:rPr>
            </w:pPr>
          </w:p>
        </w:tc>
      </w:tr>
      <w:tr w:rsidR="00CE7983" w:rsidRPr="00CE7983" w14:paraId="3DE04B68" w14:textId="77777777" w:rsidTr="008209F5">
        <w:trPr>
          <w:trHeight w:val="1194"/>
        </w:trPr>
        <w:tc>
          <w:tcPr>
            <w:tcW w:w="9106" w:type="dxa"/>
          </w:tcPr>
          <w:p w14:paraId="0677D0C4" w14:textId="77777777" w:rsidR="00CE7983" w:rsidRDefault="00CE7983">
            <w:pPr>
              <w:rPr>
                <w:sz w:val="24"/>
                <w:szCs w:val="24"/>
              </w:rPr>
            </w:pPr>
          </w:p>
          <w:p w14:paraId="3D90B1D1" w14:textId="75059ED0" w:rsidR="008209F5" w:rsidRDefault="008209F5" w:rsidP="008209F5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Priority</w:t>
            </w:r>
            <w:r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      </w:t>
            </w:r>
            <w:r w:rsidR="00B34531">
              <w:rPr>
                <w:sz w:val="24"/>
                <w:szCs w:val="24"/>
              </w:rPr>
              <w:t xml:space="preserve">very </w:t>
            </w:r>
            <w:r>
              <w:rPr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high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 w:rsidRPr="00E04074">
              <w:rPr>
                <w:color w:val="FF0000"/>
                <w:sz w:val="24"/>
                <w:szCs w:val="24"/>
              </w:rPr>
              <w:t>medium</w:t>
            </w:r>
            <w:r w:rsidR="00B34531">
              <w:rPr>
                <w:sz w:val="24"/>
                <w:szCs w:val="24"/>
              </w:rPr>
              <w:t>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 xml:space="preserve">low, very </w:t>
            </w:r>
            <w:r>
              <w:rPr>
                <w:sz w:val="24"/>
                <w:szCs w:val="24"/>
              </w:rPr>
              <w:t xml:space="preserve">low </w:t>
            </w:r>
            <w:r w:rsidR="00B34531">
              <w:rPr>
                <w:sz w:val="24"/>
                <w:szCs w:val="24"/>
              </w:rPr>
              <w:t xml:space="preserve"> </w:t>
            </w:r>
            <w:r w:rsidR="006A5D76"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Iteration</w:t>
            </w:r>
            <w:r w:rsidR="000138EA">
              <w:rPr>
                <w:sz w:val="24"/>
                <w:szCs w:val="24"/>
              </w:rPr>
              <w:t xml:space="preserve"> number</w:t>
            </w:r>
            <w:r w:rsidR="007F34F5">
              <w:rPr>
                <w:sz w:val="24"/>
                <w:szCs w:val="24"/>
              </w:rPr>
              <w:t xml:space="preserve"> </w:t>
            </w:r>
            <w:r w:rsidR="007F34F5" w:rsidRPr="007F34F5">
              <w:rPr>
                <w:color w:val="2E74B5" w:themeColor="accent1" w:themeShade="BF"/>
                <w:sz w:val="24"/>
                <w:szCs w:val="24"/>
              </w:rPr>
              <w:t>1</w:t>
            </w:r>
          </w:p>
          <w:p w14:paraId="730264C2" w14:textId="77777777" w:rsidR="008209F5" w:rsidRPr="00CE7983" w:rsidRDefault="008209F5" w:rsidP="007F482B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s</w:t>
            </w:r>
            <w:r w:rsidRPr="008209F5">
              <w:rPr>
                <w:sz w:val="24"/>
                <w:szCs w:val="24"/>
              </w:rPr>
              <w:t xml:space="preserve">tarted </w: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  <w:r w:rsidR="00E635FF">
              <w:rPr>
                <w:sz w:val="24"/>
                <w:szCs w:val="24"/>
              </w:rPr>
              <w:t xml:space="preserve">                     </w:t>
            </w: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f</w:t>
            </w:r>
            <w:r w:rsidRPr="008209F5">
              <w:rPr>
                <w:sz w:val="24"/>
                <w:szCs w:val="24"/>
              </w:rPr>
              <w:t>inished</w:t>
            </w:r>
          </w:p>
        </w:tc>
      </w:tr>
    </w:tbl>
    <w:p w14:paraId="60B9A208" w14:textId="77777777" w:rsidR="00434D6A" w:rsidRDefault="000C11ED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F56E5" w:rsidRPr="00CE7983" w14:paraId="22D3375D" w14:textId="77777777" w:rsidTr="005E260A">
        <w:trPr>
          <w:trHeight w:val="3605"/>
        </w:trPr>
        <w:tc>
          <w:tcPr>
            <w:tcW w:w="9106" w:type="dxa"/>
          </w:tcPr>
          <w:p w14:paraId="4C89F129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62F58D15" w14:textId="77777777" w:rsidR="000F56E5" w:rsidRPr="00CE7983" w:rsidRDefault="000F56E5" w:rsidP="0071798B">
            <w:pPr>
              <w:rPr>
                <w:sz w:val="24"/>
                <w:szCs w:val="24"/>
              </w:rPr>
            </w:pPr>
            <w:r w:rsidRPr="000F56E5">
              <w:rPr>
                <w:sz w:val="24"/>
                <w:szCs w:val="24"/>
              </w:rPr>
              <w:t>Acceptance Criteria</w:t>
            </w:r>
          </w:p>
          <w:p w14:paraId="01323AA5" w14:textId="4855CCDE" w:rsidR="000F56E5" w:rsidRDefault="00E04074" w:rsidP="0071798B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>Verify that the page can display real-time status</w:t>
            </w:r>
            <w:r w:rsidR="00267F47">
              <w:rPr>
                <w:color w:val="2E74B5" w:themeColor="accent1" w:themeShade="BF"/>
                <w:sz w:val="24"/>
                <w:szCs w:val="24"/>
              </w:rPr>
              <w:t>.</w:t>
            </w:r>
          </w:p>
          <w:p w14:paraId="12F64C4C" w14:textId="602BB5E6" w:rsidR="00267F47" w:rsidRDefault="00267F47" w:rsidP="0071798B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>Verify that passengers that have not checked in yet are listed on top.</w:t>
            </w:r>
          </w:p>
          <w:p w14:paraId="07EE1253" w14:textId="204460BE" w:rsidR="00826661" w:rsidRPr="00E04074" w:rsidRDefault="00826661" w:rsidP="0071798B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>Verify that special needs of passengers are attached.</w:t>
            </w:r>
          </w:p>
          <w:p w14:paraId="7F008183" w14:textId="77777777" w:rsidR="000F56E5" w:rsidRDefault="000F56E5" w:rsidP="0071798B">
            <w:pPr>
              <w:rPr>
                <w:sz w:val="24"/>
                <w:szCs w:val="24"/>
              </w:rPr>
            </w:pPr>
          </w:p>
          <w:p w14:paraId="517579EC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</w:tc>
      </w:tr>
      <w:tr w:rsidR="00044091" w:rsidRPr="00CE7983" w14:paraId="7B360FAB" w14:textId="77777777" w:rsidTr="0071798B">
        <w:trPr>
          <w:trHeight w:val="1194"/>
        </w:trPr>
        <w:tc>
          <w:tcPr>
            <w:tcW w:w="9106" w:type="dxa"/>
          </w:tcPr>
          <w:p w14:paraId="1BFFC274" w14:textId="77777777" w:rsidR="00044091" w:rsidRDefault="00044091" w:rsidP="0071798B">
            <w:pPr>
              <w:rPr>
                <w:sz w:val="24"/>
                <w:szCs w:val="24"/>
              </w:rPr>
            </w:pPr>
          </w:p>
          <w:p w14:paraId="3DD3A38C" w14:textId="77777777" w:rsidR="00044091" w:rsidRPr="00CE7983" w:rsidRDefault="000F56E5" w:rsidP="007179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6403FCD8" w14:textId="77777777" w:rsidR="00044091" w:rsidRPr="00CE7983" w:rsidRDefault="00044091" w:rsidP="00044091">
      <w:pPr>
        <w:rPr>
          <w:sz w:val="24"/>
          <w:szCs w:val="24"/>
        </w:rPr>
      </w:pPr>
    </w:p>
    <w:p w14:paraId="0807CFB3" w14:textId="77777777" w:rsidR="00044091" w:rsidRPr="00CE7983" w:rsidRDefault="00044091">
      <w:pPr>
        <w:rPr>
          <w:sz w:val="24"/>
          <w:szCs w:val="24"/>
        </w:rPr>
      </w:pPr>
    </w:p>
    <w:sectPr w:rsidR="00044091" w:rsidRPr="00CE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FA26D" w14:textId="77777777" w:rsidR="000C11ED" w:rsidRDefault="000C11ED" w:rsidP="00CA3829">
      <w:pPr>
        <w:spacing w:after="0" w:line="240" w:lineRule="auto"/>
      </w:pPr>
      <w:r>
        <w:separator/>
      </w:r>
    </w:p>
  </w:endnote>
  <w:endnote w:type="continuationSeparator" w:id="0">
    <w:p w14:paraId="1CC78A4C" w14:textId="77777777" w:rsidR="000C11ED" w:rsidRDefault="000C11ED" w:rsidP="00CA3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8DF54" w14:textId="77777777" w:rsidR="000C11ED" w:rsidRDefault="000C11ED" w:rsidP="00CA3829">
      <w:pPr>
        <w:spacing w:after="0" w:line="240" w:lineRule="auto"/>
      </w:pPr>
      <w:r>
        <w:separator/>
      </w:r>
    </w:p>
  </w:footnote>
  <w:footnote w:type="continuationSeparator" w:id="0">
    <w:p w14:paraId="0B385CE6" w14:textId="77777777" w:rsidR="000C11ED" w:rsidRDefault="000C11ED" w:rsidP="00CA3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qgUAKrk54SwAAAA="/>
  </w:docVars>
  <w:rsids>
    <w:rsidRoot w:val="00191B8F"/>
    <w:rsid w:val="000138EA"/>
    <w:rsid w:val="00044091"/>
    <w:rsid w:val="000C11ED"/>
    <w:rsid w:val="000C5985"/>
    <w:rsid w:val="000F56E5"/>
    <w:rsid w:val="00191B8F"/>
    <w:rsid w:val="001C775D"/>
    <w:rsid w:val="00267F47"/>
    <w:rsid w:val="004B0C6B"/>
    <w:rsid w:val="006A5D76"/>
    <w:rsid w:val="00716374"/>
    <w:rsid w:val="00775D6F"/>
    <w:rsid w:val="007F34F5"/>
    <w:rsid w:val="007F482B"/>
    <w:rsid w:val="008209F5"/>
    <w:rsid w:val="00826661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04074"/>
    <w:rsid w:val="00E331CF"/>
    <w:rsid w:val="00E635FF"/>
    <w:rsid w:val="00F47909"/>
    <w:rsid w:val="00F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043F5C"/>
  <w15:chartTrackingRefBased/>
  <w15:docId w15:val="{92BCE9FC-B523-4B2D-9F40-EE5808ED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A38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A382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A38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A38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张 泽宇</cp:lastModifiedBy>
  <cp:revision>36</cp:revision>
  <dcterms:created xsi:type="dcterms:W3CDTF">2015-02-20T11:56:00Z</dcterms:created>
  <dcterms:modified xsi:type="dcterms:W3CDTF">2022-03-17T03:40:00Z</dcterms:modified>
</cp:coreProperties>
</file>